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7BBD2" w14:textId="080F8DD8" w:rsidR="004E25B5" w:rsidRPr="00C22D65" w:rsidRDefault="004E25B5" w:rsidP="006F3E6B">
      <w:pPr>
        <w:jc w:val="both"/>
        <w:rPr>
          <w:rFonts w:ascii="Arial" w:hAnsi="Arial" w:cs="Arial"/>
          <w:b/>
          <w:i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Essentials Part I.</w:t>
      </w:r>
      <w:r w:rsidR="00612213" w:rsidRPr="00C22D65">
        <w:rPr>
          <w:rFonts w:ascii="Arial" w:hAnsi="Arial" w:cs="Arial"/>
          <w:sz w:val="20"/>
          <w:szCs w:val="20"/>
        </w:rPr>
        <w:t xml:space="preserve"> The lists will be finalized in May </w:t>
      </w:r>
      <w:r w:rsidR="00B41074" w:rsidRPr="00C22D65">
        <w:rPr>
          <w:rFonts w:ascii="Arial" w:hAnsi="Arial" w:cs="Arial"/>
          <w:sz w:val="20"/>
          <w:szCs w:val="20"/>
        </w:rPr>
        <w:t>2</w:t>
      </w:r>
      <w:r w:rsidR="002D3715">
        <w:rPr>
          <w:rFonts w:ascii="Arial" w:hAnsi="Arial" w:cs="Arial"/>
          <w:sz w:val="20"/>
          <w:szCs w:val="20"/>
        </w:rPr>
        <w:t>024</w:t>
      </w:r>
      <w:r w:rsidR="00612213" w:rsidRPr="00C22D65">
        <w:rPr>
          <w:rFonts w:ascii="Arial" w:hAnsi="Arial" w:cs="Arial"/>
          <w:sz w:val="20"/>
          <w:szCs w:val="20"/>
        </w:rPr>
        <w:t xml:space="preserve"> (check the program’s website for updates) but only a few changes are expected so you can start working with these lists</w:t>
      </w:r>
      <w:r w:rsidR="005B2B03" w:rsidRPr="00C22D65">
        <w:rPr>
          <w:rFonts w:ascii="Arial" w:hAnsi="Arial" w:cs="Arial"/>
          <w:sz w:val="20"/>
          <w:szCs w:val="20"/>
        </w:rPr>
        <w:t xml:space="preserve"> below</w:t>
      </w:r>
      <w:r w:rsidR="00612213" w:rsidRPr="00C22D65">
        <w:rPr>
          <w:rFonts w:ascii="Arial" w:hAnsi="Arial" w:cs="Arial"/>
          <w:sz w:val="20"/>
          <w:szCs w:val="20"/>
        </w:rPr>
        <w:t>.</w:t>
      </w:r>
      <w:r w:rsidR="006F3E6B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For complete definitions</w:t>
      </w:r>
      <w:r w:rsidR="006F3E6B" w:rsidRPr="00C22D65">
        <w:rPr>
          <w:rFonts w:ascii="Arial" w:hAnsi="Arial" w:cs="Arial"/>
          <w:sz w:val="20"/>
          <w:szCs w:val="20"/>
        </w:rPr>
        <w:t xml:space="preserve"> (I-III)</w:t>
      </w:r>
      <w:r w:rsidRPr="00C22D65">
        <w:rPr>
          <w:rFonts w:ascii="Arial" w:hAnsi="Arial" w:cs="Arial"/>
          <w:sz w:val="20"/>
          <w:szCs w:val="20"/>
        </w:rPr>
        <w:t xml:space="preserve"> check if you have answered each of the followings: </w:t>
      </w:r>
      <w:r w:rsidRPr="00C22D65">
        <w:rPr>
          <w:rFonts w:ascii="Arial" w:hAnsi="Arial" w:cs="Arial"/>
          <w:b/>
          <w:i/>
          <w:sz w:val="20"/>
          <w:szCs w:val="20"/>
        </w:rPr>
        <w:t>who, what, when, why, how, with what consequences?</w:t>
      </w:r>
    </w:p>
    <w:p w14:paraId="5A9D361D" w14:textId="2344BD33" w:rsidR="004E25B5" w:rsidRPr="00C22D65" w:rsidRDefault="001E105E" w:rsidP="005B2B03">
      <w:pPr>
        <w:pStyle w:val="ListParagraph"/>
        <w:numPr>
          <w:ilvl w:val="0"/>
          <w:numId w:val="2"/>
        </w:numPr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 xml:space="preserve">30 Events and </w:t>
      </w:r>
      <w:r w:rsidR="004E25B5" w:rsidRPr="00C22D65">
        <w:rPr>
          <w:rFonts w:ascii="Arial" w:hAnsi="Arial" w:cs="Arial"/>
          <w:b/>
          <w:sz w:val="20"/>
          <w:szCs w:val="20"/>
        </w:rPr>
        <w:t>Date</w:t>
      </w:r>
      <w:r w:rsidR="006A605E" w:rsidRPr="00C22D65">
        <w:rPr>
          <w:rFonts w:ascii="Arial" w:hAnsi="Arial" w:cs="Arial"/>
          <w:b/>
          <w:sz w:val="20"/>
          <w:szCs w:val="20"/>
        </w:rPr>
        <w:t>s</w:t>
      </w:r>
      <w:r w:rsidR="004E25B5" w:rsidRPr="00C22D65">
        <w:rPr>
          <w:rFonts w:ascii="Arial" w:hAnsi="Arial" w:cs="Arial"/>
          <w:b/>
          <w:sz w:val="20"/>
          <w:szCs w:val="20"/>
        </w:rPr>
        <w:t>.</w:t>
      </w:r>
      <w:r w:rsidR="004E25B5" w:rsidRPr="00C22D65">
        <w:rPr>
          <w:rFonts w:ascii="Arial" w:hAnsi="Arial" w:cs="Arial"/>
          <w:sz w:val="20"/>
          <w:szCs w:val="20"/>
        </w:rPr>
        <w:t xml:space="preserve"> </w:t>
      </w:r>
      <w:r w:rsidR="006A605E" w:rsidRPr="00C22D65">
        <w:rPr>
          <w:rFonts w:ascii="Arial" w:hAnsi="Arial" w:cs="Arial"/>
          <w:sz w:val="20"/>
          <w:szCs w:val="20"/>
        </w:rPr>
        <w:t xml:space="preserve">See </w:t>
      </w:r>
      <w:r w:rsidR="004E25B5" w:rsidRPr="00C22D65">
        <w:rPr>
          <w:rFonts w:ascii="Arial" w:hAnsi="Arial" w:cs="Arial"/>
          <w:sz w:val="20"/>
          <w:szCs w:val="20"/>
        </w:rPr>
        <w:t xml:space="preserve">reminders </w:t>
      </w:r>
      <w:r w:rsidR="006A605E" w:rsidRPr="00C22D65">
        <w:rPr>
          <w:rFonts w:ascii="Arial" w:hAnsi="Arial" w:cs="Arial"/>
          <w:sz w:val="20"/>
          <w:szCs w:val="20"/>
        </w:rPr>
        <w:t xml:space="preserve">below </w:t>
      </w:r>
      <w:r w:rsidR="004E25B5" w:rsidRPr="00C22D65">
        <w:rPr>
          <w:rFonts w:ascii="Arial" w:hAnsi="Arial" w:cs="Arial"/>
          <w:sz w:val="20"/>
          <w:szCs w:val="20"/>
        </w:rPr>
        <w:t>(not always complete definitions):</w:t>
      </w:r>
    </w:p>
    <w:p w14:paraId="5C31D3AB" w14:textId="63063AD1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607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Foundation of Jamestown, Virginia: the earliest English settlement in North America</w:t>
      </w:r>
    </w:p>
    <w:p w14:paraId="7E923EDA" w14:textId="010B4CC1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620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journey of the Pilgrims: the foundation of New England</w:t>
      </w:r>
    </w:p>
    <w:p w14:paraId="4B823B70" w14:textId="455D484D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63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reaty of Paris, the end of the French and Indian War</w:t>
      </w:r>
      <w:r w:rsidR="008F64E9">
        <w:rPr>
          <w:rFonts w:ascii="Arial" w:hAnsi="Arial" w:cs="Arial"/>
          <w:sz w:val="20"/>
          <w:szCs w:val="20"/>
        </w:rPr>
        <w:t>s</w:t>
      </w:r>
      <w:r w:rsidRPr="00C22D65">
        <w:rPr>
          <w:rFonts w:ascii="Arial" w:hAnsi="Arial" w:cs="Arial"/>
          <w:sz w:val="20"/>
          <w:szCs w:val="20"/>
        </w:rPr>
        <w:t>; Britain’s dominance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in North America</w:t>
      </w:r>
    </w:p>
    <w:p w14:paraId="5E2F1678" w14:textId="2A3D15AA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75–1783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War of Independence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against Britain,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which ended with another Treaty of Paris</w:t>
      </w:r>
    </w:p>
    <w:p w14:paraId="4F7DF12E" w14:textId="0474D701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76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 xml:space="preserve">Declaration of Independence </w:t>
      </w:r>
    </w:p>
    <w:p w14:paraId="2D9A47A8" w14:textId="7AE8CA7E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87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Constitutional Convention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in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Philadelphia</w:t>
      </w:r>
    </w:p>
    <w:p w14:paraId="12BBB89F" w14:textId="4FAD3FDB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03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Louisiana Purchase</w:t>
      </w:r>
    </w:p>
    <w:p w14:paraId="46A67544" w14:textId="44779DAF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20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Missouri Compromise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and its consequences</w:t>
      </w:r>
    </w:p>
    <w:p w14:paraId="7AED92CF" w14:textId="3BE91658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46–48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Mexican War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and its consequences</w:t>
      </w:r>
    </w:p>
    <w:p w14:paraId="0725F8A1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61:11 Southern states create the Confederacy: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beginning of the Civil War</w:t>
      </w:r>
    </w:p>
    <w:p w14:paraId="56BFDB7B" w14:textId="780B0AA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65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end of the Civil War, Lincoln’s assassination</w:t>
      </w:r>
    </w:p>
    <w:p w14:paraId="1953D0DB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65–1876: The period of the Reconstruction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in the South</w:t>
      </w:r>
    </w:p>
    <w:p w14:paraId="3F802CDD" w14:textId="5AA49CF5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98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Spanish-American War and its consequences</w:t>
      </w:r>
    </w:p>
    <w:p w14:paraId="7ACF5D39" w14:textId="69FF2725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pril 1917–November 1918: The US in WWI on the Entente side</w:t>
      </w:r>
    </w:p>
    <w:p w14:paraId="00385796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29–1933: The Wall Street Crash triggered the Great Depression</w:t>
      </w:r>
    </w:p>
    <w:p w14:paraId="0C84BCFC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33: Franklin D. Roosevelt was inaugurated President: the beginning of New Deal</w:t>
      </w:r>
    </w:p>
    <w:p w14:paraId="5B52B875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December 7, 1941: Japanese attack on Pearl Harbor; the US entered WWII</w:t>
      </w:r>
    </w:p>
    <w:p w14:paraId="0F7B4F77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June 6, 1944: D-Day in Normandy, the western front against Germany was opened</w:t>
      </w:r>
    </w:p>
    <w:p w14:paraId="08A4532A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May 5, 1945: The surrender of Germany; the end of WWII in Europe</w:t>
      </w:r>
    </w:p>
    <w:p w14:paraId="231717F3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ugust 6 and 9, 1945: Two atomic bombs were dropped on Hiroshima and Nagasaki</w:t>
      </w:r>
    </w:p>
    <w:p w14:paraId="47FE86C4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50–1953: The Korean War</w:t>
      </w:r>
    </w:p>
    <w:p w14:paraId="0A84DD9B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54: Brown vs. Board of Education in Topeka, Kansas; racial segregation began to collapse</w:t>
      </w:r>
    </w:p>
    <w:p w14:paraId="263632F7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2: The Cuban missile crisis: the hottest moment of the Cold War</w:t>
      </w:r>
    </w:p>
    <w:p w14:paraId="084DF54A" w14:textId="4AADD09E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3: President Kennedy was assassinated in Dallas</w:t>
      </w:r>
    </w:p>
    <w:p w14:paraId="09291E36" w14:textId="2907E0DC" w:rsidR="00051BC8" w:rsidRPr="008F64E9" w:rsidRDefault="00051BC8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1964 </w:t>
      </w:r>
      <w:r w:rsidR="00EC540C" w:rsidRPr="008F64E9">
        <w:rPr>
          <w:rFonts w:ascii="Arial" w:hAnsi="Arial" w:cs="Arial"/>
          <w:sz w:val="20"/>
          <w:szCs w:val="20"/>
        </w:rPr>
        <w:t>C</w:t>
      </w:r>
      <w:r w:rsidR="0088262C">
        <w:rPr>
          <w:rFonts w:ascii="Arial" w:hAnsi="Arial" w:cs="Arial"/>
          <w:sz w:val="20"/>
          <w:szCs w:val="20"/>
        </w:rPr>
        <w:t>i</w:t>
      </w:r>
      <w:r w:rsidR="00EC540C" w:rsidRPr="008F64E9">
        <w:rPr>
          <w:rFonts w:ascii="Arial" w:hAnsi="Arial" w:cs="Arial"/>
          <w:sz w:val="20"/>
          <w:szCs w:val="20"/>
        </w:rPr>
        <w:t>vil</w:t>
      </w:r>
      <w:r w:rsidRPr="008F64E9">
        <w:rPr>
          <w:rFonts w:ascii="Arial" w:hAnsi="Arial" w:cs="Arial"/>
          <w:sz w:val="20"/>
          <w:szCs w:val="20"/>
        </w:rPr>
        <w:t xml:space="preserve"> Rights Act signed by Lyndon B Johnson</w:t>
      </w:r>
    </w:p>
    <w:p w14:paraId="31C7DD45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5–1975: The Vietnam War</w:t>
      </w:r>
    </w:p>
    <w:p w14:paraId="5B805B2F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8: The murder of Martin Luther King and Robert Kennedy</w:t>
      </w:r>
    </w:p>
    <w:p w14:paraId="6636FFFA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73: Ceasefire with North Vietnam, American troops leave Vietnam</w:t>
      </w:r>
    </w:p>
    <w:p w14:paraId="6706F4DB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74: President Nixon resigns due to Watergate scandal</w:t>
      </w:r>
    </w:p>
    <w:p w14:paraId="10EC6A00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91: The collapse of the Soviet Union, the end of the Cold War;</w:t>
      </w:r>
    </w:p>
    <w:p w14:paraId="58AB3FD1" w14:textId="7778EEC6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The </w:t>
      </w:r>
      <w:r w:rsidR="00224E46" w:rsidRPr="008F64E9">
        <w:rPr>
          <w:rFonts w:ascii="Arial" w:hAnsi="Arial" w:cs="Arial"/>
          <w:sz w:val="20"/>
          <w:szCs w:val="20"/>
        </w:rPr>
        <w:t xml:space="preserve">First </w:t>
      </w:r>
      <w:r w:rsidRPr="008F64E9">
        <w:rPr>
          <w:rFonts w:ascii="Arial" w:hAnsi="Arial" w:cs="Arial"/>
          <w:sz w:val="20"/>
          <w:szCs w:val="20"/>
        </w:rPr>
        <w:t>Gulf War; the first clash between the US and Saddam Hussein’s Iraq</w:t>
      </w:r>
    </w:p>
    <w:p w14:paraId="3CBC0925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ept 11, 2001: Attack on the World Trade Center in New York and the Pentagon in Washington by</w:t>
      </w:r>
    </w:p>
    <w:p w14:paraId="14B7B094" w14:textId="6B60837F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Al </w:t>
      </w:r>
      <w:r w:rsidR="00EC540C" w:rsidRPr="008F64E9">
        <w:rPr>
          <w:rFonts w:ascii="Arial" w:hAnsi="Arial" w:cs="Arial"/>
          <w:sz w:val="20"/>
          <w:szCs w:val="20"/>
        </w:rPr>
        <w:t>Qaeda</w:t>
      </w:r>
      <w:r w:rsidRPr="008F64E9">
        <w:rPr>
          <w:rFonts w:ascii="Arial" w:hAnsi="Arial" w:cs="Arial"/>
          <w:sz w:val="20"/>
          <w:szCs w:val="20"/>
        </w:rPr>
        <w:t>; anti-Islamic wave in the US, followed by the overthrow of the Taliban regime in Afghanistan</w:t>
      </w:r>
    </w:p>
    <w:p w14:paraId="5B7C3240" w14:textId="65FDD2F6" w:rsidR="001E105E" w:rsidRPr="008F64E9" w:rsidRDefault="001E105E" w:rsidP="001E1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nd the second War in Iraq</w:t>
      </w:r>
    </w:p>
    <w:p w14:paraId="3345E2D1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B1B3F2C" w14:textId="7347D345" w:rsidR="004E25B5" w:rsidRPr="00C22D65" w:rsidRDefault="001E105E" w:rsidP="005B2B03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 xml:space="preserve">15 </w:t>
      </w:r>
      <w:r w:rsidR="00EC540C">
        <w:rPr>
          <w:rFonts w:ascii="Arial" w:hAnsi="Arial" w:cs="Arial"/>
          <w:b/>
          <w:sz w:val="20"/>
          <w:szCs w:val="20"/>
        </w:rPr>
        <w:t>Statesmen</w:t>
      </w:r>
      <w:r w:rsidR="00C22D65">
        <w:rPr>
          <w:rFonts w:ascii="Arial" w:hAnsi="Arial" w:cs="Arial"/>
          <w:b/>
          <w:sz w:val="20"/>
          <w:szCs w:val="20"/>
        </w:rPr>
        <w:t xml:space="preserve"> (list finalized in May)</w:t>
      </w:r>
      <w:r w:rsidR="004E25B5" w:rsidRPr="00C22D65">
        <w:rPr>
          <w:rFonts w:ascii="Arial" w:hAnsi="Arial" w:cs="Arial"/>
          <w:b/>
          <w:sz w:val="20"/>
          <w:szCs w:val="20"/>
        </w:rPr>
        <w:t>.</w:t>
      </w:r>
      <w:r w:rsidR="004E25B5" w:rsidRPr="00C22D65">
        <w:rPr>
          <w:rFonts w:ascii="Arial" w:hAnsi="Arial" w:cs="Arial"/>
          <w:sz w:val="20"/>
          <w:szCs w:val="20"/>
        </w:rPr>
        <w:t xml:space="preserve"> For complete definition consider when, what, how, why, and what consequences (what are they famous for? Careers? What historical period/event? Impact or social/cultural significance?)</w:t>
      </w:r>
    </w:p>
    <w:p w14:paraId="7F534D41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9C7A163" w14:textId="77777777" w:rsidR="005B2B03" w:rsidRPr="00C22D65" w:rsidRDefault="005B2B03" w:rsidP="004E25B5">
      <w:pPr>
        <w:spacing w:after="0" w:line="240" w:lineRule="auto"/>
        <w:rPr>
          <w:rFonts w:ascii="Arial" w:hAnsi="Arial" w:cs="Arial"/>
          <w:sz w:val="20"/>
          <w:szCs w:val="20"/>
        </w:rPr>
        <w:sectPr w:rsidR="005B2B03" w:rsidRPr="00C22D65" w:rsidSect="005B2B03">
          <w:headerReference w:type="default" r:id="rId8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3A8726A9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George Washington</w:t>
      </w:r>
    </w:p>
    <w:p w14:paraId="6DE2F71C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homas Jefferson</w:t>
      </w:r>
    </w:p>
    <w:p w14:paraId="372EE595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James Madison</w:t>
      </w:r>
    </w:p>
    <w:p w14:paraId="1D2A5B13" w14:textId="77777777" w:rsidR="00612213" w:rsidRPr="00C22D65" w:rsidRDefault="00612213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lexander Hamilton</w:t>
      </w:r>
    </w:p>
    <w:p w14:paraId="7CF4A87D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65009">
        <w:rPr>
          <w:rFonts w:ascii="Arial" w:hAnsi="Arial" w:cs="Arial"/>
          <w:sz w:val="20"/>
          <w:szCs w:val="20"/>
        </w:rPr>
        <w:t>Andrew Jackson</w:t>
      </w:r>
    </w:p>
    <w:p w14:paraId="50F0B347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braham Lincoln</w:t>
      </w:r>
    </w:p>
    <w:p w14:paraId="01007041" w14:textId="12BFD12F" w:rsidR="006A605E" w:rsidRPr="00C22D65" w:rsidRDefault="001E105E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heodore Roosevelt</w:t>
      </w:r>
    </w:p>
    <w:p w14:paraId="541DE1AA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Woodrow Wilson</w:t>
      </w:r>
    </w:p>
    <w:p w14:paraId="196725E1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ranklin D. Roosevelt</w:t>
      </w:r>
    </w:p>
    <w:p w14:paraId="2524EA87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Harry Truman</w:t>
      </w:r>
    </w:p>
    <w:p w14:paraId="08F1AC62" w14:textId="3F1F10FC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John Fitzgerald Kennedy</w:t>
      </w:r>
    </w:p>
    <w:p w14:paraId="144602F4" w14:textId="7C52A0D9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Lyndon Johnson</w:t>
      </w:r>
    </w:p>
    <w:p w14:paraId="5CEC102C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rtin Luther King</w:t>
      </w:r>
    </w:p>
    <w:p w14:paraId="67355767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Richard Nixon</w:t>
      </w:r>
    </w:p>
    <w:p w14:paraId="2621DE1C" w14:textId="77777777" w:rsidR="001E105E" w:rsidRPr="00C22D65" w:rsidRDefault="001E105E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Ronald Reagan</w:t>
      </w:r>
    </w:p>
    <w:p w14:paraId="3D1A8BFA" w14:textId="63C8B703" w:rsidR="001E105E" w:rsidRPr="00C22D65" w:rsidRDefault="001E105E" w:rsidP="001E105E">
      <w:pPr>
        <w:spacing w:after="0" w:line="240" w:lineRule="auto"/>
        <w:rPr>
          <w:rFonts w:ascii="Arial" w:hAnsi="Arial" w:cs="Arial"/>
          <w:sz w:val="20"/>
          <w:szCs w:val="20"/>
        </w:rPr>
        <w:sectPr w:rsidR="001E105E" w:rsidRPr="00C22D65" w:rsidSect="00E71123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3E78BFDA" w14:textId="77777777" w:rsidR="005B2B03" w:rsidRPr="00C22D65" w:rsidRDefault="005B2B03" w:rsidP="004E25B5">
      <w:pPr>
        <w:spacing w:after="0" w:line="240" w:lineRule="auto"/>
        <w:rPr>
          <w:rFonts w:ascii="Arial" w:hAnsi="Arial" w:cs="Arial"/>
          <w:sz w:val="20"/>
          <w:szCs w:val="20"/>
        </w:rPr>
        <w:sectPr w:rsidR="005B2B03" w:rsidRPr="00C22D65" w:rsidSect="005B2B03">
          <w:type w:val="continuous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3964D35B" w14:textId="2D0D8F59" w:rsidR="00612213" w:rsidRPr="00C22D65" w:rsidRDefault="005B2B03" w:rsidP="005B2B03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Main Concepts</w:t>
      </w:r>
      <w:r w:rsidRPr="00C22D65">
        <w:rPr>
          <w:rFonts w:ascii="Arial" w:hAnsi="Arial" w:cs="Arial"/>
          <w:sz w:val="20"/>
          <w:szCs w:val="20"/>
        </w:rPr>
        <w:t xml:space="preserve"> </w:t>
      </w:r>
      <w:r w:rsidR="004E25B5" w:rsidRPr="00C22D65">
        <w:rPr>
          <w:rFonts w:ascii="Arial" w:hAnsi="Arial" w:cs="Arial"/>
          <w:sz w:val="20"/>
          <w:szCs w:val="20"/>
        </w:rPr>
        <w:t>(+ those already listed among Dates</w:t>
      </w:r>
      <w:r w:rsidR="006F3E6B" w:rsidRPr="00C22D65">
        <w:rPr>
          <w:rFonts w:ascii="Arial" w:hAnsi="Arial" w:cs="Arial"/>
          <w:sz w:val="20"/>
          <w:szCs w:val="20"/>
        </w:rPr>
        <w:t>/</w:t>
      </w:r>
      <w:r w:rsidR="004E25B5" w:rsidRPr="00C22D65">
        <w:rPr>
          <w:rFonts w:ascii="Arial" w:hAnsi="Arial" w:cs="Arial"/>
          <w:sz w:val="20"/>
          <w:szCs w:val="20"/>
        </w:rPr>
        <w:t>Events</w:t>
      </w:r>
      <w:r w:rsidR="006F3E6B" w:rsidRPr="00C22D65">
        <w:rPr>
          <w:rFonts w:ascii="Arial" w:hAnsi="Arial" w:cs="Arial"/>
          <w:sz w:val="20"/>
          <w:szCs w:val="20"/>
        </w:rPr>
        <w:t xml:space="preserve">, </w:t>
      </w:r>
      <w:r w:rsidR="00612213" w:rsidRPr="00C22D65">
        <w:rPr>
          <w:rFonts w:ascii="Arial" w:hAnsi="Arial" w:cs="Arial"/>
          <w:sz w:val="20"/>
          <w:szCs w:val="20"/>
        </w:rPr>
        <w:t>e.g. Pilgrims or Louisiana Purchase</w:t>
      </w:r>
      <w:r w:rsidR="004E25B5" w:rsidRPr="00C22D65">
        <w:rPr>
          <w:rFonts w:ascii="Arial" w:hAnsi="Arial" w:cs="Arial"/>
          <w:sz w:val="20"/>
          <w:szCs w:val="20"/>
        </w:rPr>
        <w:t xml:space="preserve">): </w:t>
      </w:r>
    </w:p>
    <w:p w14:paraId="6C0D16A2" w14:textId="77777777" w:rsidR="006F3E6B" w:rsidRPr="00C22D65" w:rsidRDefault="006F3E6B" w:rsidP="006F3E6B">
      <w:pPr>
        <w:spacing w:after="0" w:line="240" w:lineRule="auto"/>
        <w:rPr>
          <w:rFonts w:ascii="Arial" w:hAnsi="Arial" w:cs="Arial"/>
          <w:sz w:val="20"/>
          <w:szCs w:val="20"/>
        </w:rPr>
        <w:sectPr w:rsidR="006F3E6B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4D2A371E" w14:textId="77777777" w:rsidR="006F3E6B" w:rsidRPr="00C22D65" w:rsidRDefault="006F3E6B" w:rsidP="005B2B03">
      <w:pPr>
        <w:spacing w:after="0" w:line="240" w:lineRule="auto"/>
        <w:ind w:left="720"/>
        <w:rPr>
          <w:rFonts w:ascii="Arial" w:hAnsi="Arial" w:cs="Arial"/>
          <w:sz w:val="20"/>
          <w:szCs w:val="20"/>
        </w:rPr>
        <w:sectPr w:rsidR="006F3E6B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679153E3" w14:textId="77777777" w:rsidR="00612213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yflower Compact</w:t>
      </w:r>
    </w:p>
    <w:p w14:paraId="4D4C0B13" w14:textId="5912D282" w:rsidR="00612213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uritans</w:t>
      </w:r>
    </w:p>
    <w:p w14:paraId="4222A7FB" w14:textId="3CCF00E9" w:rsidR="008F64E9" w:rsidRPr="00C22D65" w:rsidRDefault="008F64E9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ty Upon a Hill</w:t>
      </w:r>
    </w:p>
    <w:p w14:paraId="4CCF26B2" w14:textId="77777777" w:rsidR="006A605E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</w:t>
      </w:r>
      <w:r w:rsidR="004E25B5" w:rsidRPr="00C22D65">
        <w:rPr>
          <w:rFonts w:ascii="Arial" w:hAnsi="Arial" w:cs="Arial"/>
          <w:sz w:val="20"/>
          <w:szCs w:val="20"/>
        </w:rPr>
        <w:t>lantation</w:t>
      </w:r>
    </w:p>
    <w:p w14:paraId="420C65E3" w14:textId="77777777" w:rsidR="00612213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</w:t>
      </w:r>
      <w:r w:rsidR="004E25B5" w:rsidRPr="00C22D65">
        <w:rPr>
          <w:rFonts w:ascii="Arial" w:hAnsi="Arial" w:cs="Arial"/>
          <w:sz w:val="20"/>
          <w:szCs w:val="20"/>
        </w:rPr>
        <w:t>rontier</w:t>
      </w:r>
    </w:p>
    <w:p w14:paraId="70AD8C87" w14:textId="77777777" w:rsidR="00612213" w:rsidRPr="00C22D65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rticles of Confederation</w:t>
      </w:r>
    </w:p>
    <w:p w14:paraId="4CF519CB" w14:textId="77777777" w:rsidR="00612213" w:rsidRPr="00C22D65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ounding Fathers</w:t>
      </w:r>
    </w:p>
    <w:p w14:paraId="71EB593C" w14:textId="77777777" w:rsidR="00612213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ederalist Papers</w:t>
      </w:r>
    </w:p>
    <w:p w14:paraId="6CCB407D" w14:textId="77777777" w:rsidR="00612213" w:rsidRPr="00C22D65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Bill of Rights</w:t>
      </w:r>
    </w:p>
    <w:p w14:paraId="4C75F89D" w14:textId="77777777" w:rsidR="00612213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nifest Destiny</w:t>
      </w:r>
    </w:p>
    <w:p w14:paraId="64CF8CF4" w14:textId="025D70CB" w:rsidR="00612213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rail of Tears</w:t>
      </w:r>
    </w:p>
    <w:p w14:paraId="55BCD571" w14:textId="4D9C065C" w:rsidR="00204677" w:rsidRPr="002D3715" w:rsidRDefault="00204677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Nativism</w:t>
      </w:r>
    </w:p>
    <w:p w14:paraId="75ACD3A8" w14:textId="38E0D1C4" w:rsidR="00204677" w:rsidRPr="002D3715" w:rsidRDefault="00204677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Religious Revival</w:t>
      </w:r>
    </w:p>
    <w:p w14:paraId="095F5864" w14:textId="2580E804" w:rsidR="00612213" w:rsidRPr="002D371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A</w:t>
      </w:r>
      <w:r w:rsidR="004E25B5" w:rsidRPr="002D3715">
        <w:rPr>
          <w:rFonts w:ascii="Arial" w:hAnsi="Arial" w:cs="Arial"/>
          <w:sz w:val="20"/>
          <w:szCs w:val="20"/>
        </w:rPr>
        <w:t>bolitionism</w:t>
      </w:r>
    </w:p>
    <w:p w14:paraId="5D51B54C" w14:textId="46CC7767" w:rsidR="00EC540C" w:rsidRPr="002D3715" w:rsidRDefault="00EC540C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Peculiar Institution</w:t>
      </w:r>
    </w:p>
    <w:p w14:paraId="792D8E50" w14:textId="77777777" w:rsidR="00612213" w:rsidRPr="002D3715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Reconstruction</w:t>
      </w:r>
    </w:p>
    <w:p w14:paraId="63B99476" w14:textId="0A06F6C2" w:rsidR="004E25B5" w:rsidRPr="002D371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S</w:t>
      </w:r>
      <w:r w:rsidR="004E25B5" w:rsidRPr="002D3715">
        <w:rPr>
          <w:rFonts w:ascii="Arial" w:hAnsi="Arial" w:cs="Arial"/>
          <w:sz w:val="20"/>
          <w:szCs w:val="20"/>
        </w:rPr>
        <w:t>egregation</w:t>
      </w:r>
    </w:p>
    <w:p w14:paraId="48353197" w14:textId="6380EA27" w:rsidR="00721CE4" w:rsidRPr="002D3715" w:rsidRDefault="00721CE4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Women’s Suffrage</w:t>
      </w:r>
    </w:p>
    <w:p w14:paraId="23FAA35C" w14:textId="1F3C9A30" w:rsidR="001E105E" w:rsidRPr="002D371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Melting pot</w:t>
      </w:r>
    </w:p>
    <w:p w14:paraId="72F3ED04" w14:textId="5C474343" w:rsidR="00224E46" w:rsidRPr="002D3715" w:rsidRDefault="00765009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Quota Laws</w:t>
      </w:r>
    </w:p>
    <w:p w14:paraId="35A834FF" w14:textId="728F48CA" w:rsidR="001E105E" w:rsidRPr="002D371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Prohibition</w:t>
      </w:r>
    </w:p>
    <w:p w14:paraId="7DE87227" w14:textId="3A54B6BC" w:rsidR="001E105E" w:rsidRPr="002D371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New Deal</w:t>
      </w:r>
    </w:p>
    <w:p w14:paraId="3FD03A3B" w14:textId="77777777" w:rsidR="008F64E9" w:rsidRPr="002D3715" w:rsidRDefault="008F64E9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Manhattan Project</w:t>
      </w:r>
    </w:p>
    <w:p w14:paraId="5EF30ABC" w14:textId="20282997" w:rsidR="001E105E" w:rsidRPr="002D371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Marshall Plan</w:t>
      </w:r>
    </w:p>
    <w:p w14:paraId="45BCB18C" w14:textId="77777777" w:rsidR="00A2160B" w:rsidRPr="002D3715" w:rsidRDefault="00A2160B" w:rsidP="00A2160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Containment</w:t>
      </w:r>
    </w:p>
    <w:p w14:paraId="1905D57D" w14:textId="340FCDCB" w:rsidR="00A2160B" w:rsidRPr="002D3715" w:rsidRDefault="00A2160B" w:rsidP="00A2160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Truman Doctrine</w:t>
      </w:r>
    </w:p>
    <w:p w14:paraId="3E4CB2D1" w14:textId="78ACD91D" w:rsidR="001E105E" w:rsidRPr="002D371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Domino Theory</w:t>
      </w:r>
    </w:p>
    <w:p w14:paraId="7198A328" w14:textId="6D1F31A2" w:rsidR="001E105E" w:rsidRPr="002D3715" w:rsidRDefault="0053279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Vietcong</w:t>
      </w:r>
    </w:p>
    <w:p w14:paraId="17CCE52A" w14:textId="204C565E" w:rsidR="001E105E" w:rsidRPr="002D371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3715">
        <w:rPr>
          <w:rFonts w:ascii="Arial" w:hAnsi="Arial" w:cs="Arial"/>
          <w:sz w:val="20"/>
          <w:szCs w:val="20"/>
        </w:rPr>
        <w:t>Civil rights movement</w:t>
      </w:r>
    </w:p>
    <w:p w14:paraId="2B9A11F7" w14:textId="33151405" w:rsidR="00051BC8" w:rsidRPr="00C22D65" w:rsidRDefault="00051BC8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vil Rights Act 1964</w:t>
      </w:r>
    </w:p>
    <w:p w14:paraId="3A19E3B0" w14:textId="5860F4E2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Détente</w:t>
      </w:r>
    </w:p>
    <w:p w14:paraId="1A9F6E13" w14:textId="4D1ACCB2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9/11</w:t>
      </w:r>
    </w:p>
    <w:p w14:paraId="75B8B0DF" w14:textId="77777777" w:rsidR="006F3E6B" w:rsidRPr="00C22D65" w:rsidRDefault="006F3E6B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1816761" w14:textId="30C4E89B" w:rsidR="001E105E" w:rsidRPr="00C22D65" w:rsidRDefault="001E105E" w:rsidP="001E105E">
      <w:pPr>
        <w:spacing w:after="0" w:line="240" w:lineRule="auto"/>
        <w:rPr>
          <w:rFonts w:ascii="Arial" w:hAnsi="Arial" w:cs="Arial"/>
          <w:sz w:val="20"/>
          <w:szCs w:val="20"/>
        </w:rPr>
        <w:sectPr w:rsidR="001E105E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3C67DF63" w14:textId="77777777" w:rsidR="00612213" w:rsidRPr="00C22D65" w:rsidRDefault="00612213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7F1A90F" w14:textId="77777777" w:rsidR="005B2B03" w:rsidRPr="00C22D65" w:rsidRDefault="006A605E" w:rsidP="005B2B03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Further Concept</w:t>
      </w:r>
      <w:r w:rsidR="005B2B03" w:rsidRPr="00C22D65">
        <w:rPr>
          <w:rFonts w:ascii="Arial" w:hAnsi="Arial" w:cs="Arial"/>
          <w:b/>
          <w:sz w:val="20"/>
          <w:szCs w:val="20"/>
        </w:rPr>
        <w:t xml:space="preserve">s </w:t>
      </w:r>
      <w:r w:rsidR="005B2B03" w:rsidRPr="00C22D65">
        <w:rPr>
          <w:rFonts w:ascii="Arial" w:hAnsi="Arial" w:cs="Arial"/>
          <w:sz w:val="20"/>
          <w:szCs w:val="20"/>
        </w:rPr>
        <w:t>(place in period, associate to event/movement/person/place</w:t>
      </w:r>
      <w:r w:rsidR="006F3E6B" w:rsidRPr="00C22D65">
        <w:rPr>
          <w:rFonts w:ascii="Arial" w:hAnsi="Arial" w:cs="Arial"/>
          <w:sz w:val="20"/>
          <w:szCs w:val="20"/>
        </w:rPr>
        <w:t>/</w:t>
      </w:r>
      <w:r w:rsidR="005B2B03" w:rsidRPr="00C22D65">
        <w:rPr>
          <w:rFonts w:ascii="Arial" w:hAnsi="Arial" w:cs="Arial"/>
          <w:sz w:val="20"/>
          <w:szCs w:val="20"/>
        </w:rPr>
        <w:t xml:space="preserve">relevance)  </w:t>
      </w:r>
    </w:p>
    <w:p w14:paraId="0CEFAB53" w14:textId="77777777" w:rsidR="006F3E6B" w:rsidRPr="00C22D65" w:rsidRDefault="006F3E6B" w:rsidP="004E25B5">
      <w:pPr>
        <w:spacing w:after="0" w:line="240" w:lineRule="auto"/>
        <w:rPr>
          <w:rFonts w:ascii="Arial" w:hAnsi="Arial" w:cs="Arial"/>
          <w:sz w:val="20"/>
          <w:szCs w:val="20"/>
        </w:rPr>
        <w:sectPr w:rsidR="006F3E6B" w:rsidRPr="00C22D65" w:rsidSect="005B2B03">
          <w:type w:val="continuous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032537DA" w14:textId="76FD2EF3" w:rsidR="008F64E9" w:rsidRDefault="008F64E9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ble savage</w:t>
      </w:r>
    </w:p>
    <w:p w14:paraId="618C40D4" w14:textId="0FC49217" w:rsidR="006A605E" w:rsidRPr="00C22D65" w:rsidRDefault="008F64E9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6A605E" w:rsidRPr="00C22D65">
        <w:rPr>
          <w:rFonts w:ascii="Arial" w:hAnsi="Arial" w:cs="Arial"/>
          <w:sz w:val="20"/>
          <w:szCs w:val="20"/>
        </w:rPr>
        <w:t>ndentured servants</w:t>
      </w:r>
    </w:p>
    <w:p w14:paraId="5C9FEF43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New Amsterdam</w:t>
      </w:r>
    </w:p>
    <w:p w14:paraId="10C618D9" w14:textId="77777777" w:rsidR="00F503DB" w:rsidRPr="00C22D65" w:rsidRDefault="00F503DB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House of Burgesses</w:t>
      </w:r>
    </w:p>
    <w:p w14:paraId="7EAACCE8" w14:textId="7819CC78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Quakers</w:t>
      </w:r>
    </w:p>
    <w:p w14:paraId="7983CBE0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he Great Awakening</w:t>
      </w:r>
    </w:p>
    <w:p w14:paraId="50314A48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roclamation of 1763</w:t>
      </w:r>
    </w:p>
    <w:p w14:paraId="0DFB9A61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Stamp Act</w:t>
      </w:r>
    </w:p>
    <w:p w14:paraId="085E3623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Boston Massacre</w:t>
      </w:r>
    </w:p>
    <w:p w14:paraId="214F875A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Boston Tea Party</w:t>
      </w:r>
    </w:p>
    <w:p w14:paraId="030848BD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irst Continental Congress</w:t>
      </w:r>
    </w:p>
    <w:p w14:paraId="6FDB213F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Lexington and Concord</w:t>
      </w:r>
    </w:p>
    <w:p w14:paraId="7DC98F3C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Second Contine</w:t>
      </w:r>
      <w:r w:rsidRPr="008F64E9">
        <w:rPr>
          <w:rFonts w:ascii="Arial" w:hAnsi="Arial" w:cs="Arial"/>
          <w:sz w:val="20"/>
          <w:szCs w:val="20"/>
        </w:rPr>
        <w:t>ntal Congress</w:t>
      </w:r>
    </w:p>
    <w:p w14:paraId="3888EF94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aratoga</w:t>
      </w:r>
    </w:p>
    <w:p w14:paraId="785BC12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Yorktown</w:t>
      </w:r>
    </w:p>
    <w:p w14:paraId="730CE9F3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Marbury vs. Madison</w:t>
      </w:r>
      <w:r w:rsidR="00C22EB6" w:rsidRPr="008F64E9">
        <w:rPr>
          <w:rFonts w:ascii="Arial" w:hAnsi="Arial" w:cs="Arial"/>
          <w:sz w:val="20"/>
          <w:szCs w:val="20"/>
        </w:rPr>
        <w:t xml:space="preserve"> (</w:t>
      </w:r>
      <w:r w:rsidRPr="008F64E9">
        <w:rPr>
          <w:rFonts w:ascii="Arial" w:hAnsi="Arial" w:cs="Arial"/>
          <w:sz w:val="20"/>
          <w:szCs w:val="20"/>
        </w:rPr>
        <w:t>judicial review</w:t>
      </w:r>
      <w:r w:rsidR="00C22EB6" w:rsidRPr="008F64E9">
        <w:rPr>
          <w:rFonts w:ascii="Arial" w:hAnsi="Arial" w:cs="Arial"/>
          <w:sz w:val="20"/>
          <w:szCs w:val="20"/>
        </w:rPr>
        <w:t>)</w:t>
      </w:r>
    </w:p>
    <w:p w14:paraId="032DD382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Federalists</w:t>
      </w:r>
    </w:p>
    <w:p w14:paraId="1017CE7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Northwest Ordinances</w:t>
      </w:r>
    </w:p>
    <w:p w14:paraId="7C57589B" w14:textId="7BA17529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econd war with Britain</w:t>
      </w:r>
      <w:r w:rsidR="00B47DC8" w:rsidRPr="008F64E9">
        <w:rPr>
          <w:rFonts w:ascii="Arial" w:hAnsi="Arial" w:cs="Arial"/>
          <w:sz w:val="20"/>
          <w:szCs w:val="20"/>
        </w:rPr>
        <w:t xml:space="preserve"> 1812</w:t>
      </w:r>
    </w:p>
    <w:p w14:paraId="3DEF32D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Monroe Doctrine</w:t>
      </w:r>
    </w:p>
    <w:p w14:paraId="1C7D1CD2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Indian Removal Act</w:t>
      </w:r>
      <w:r w:rsidR="00C22EB6" w:rsidRPr="008F64E9">
        <w:rPr>
          <w:rFonts w:ascii="Arial" w:hAnsi="Arial" w:cs="Arial"/>
          <w:sz w:val="20"/>
          <w:szCs w:val="20"/>
        </w:rPr>
        <w:t xml:space="preserve"> </w:t>
      </w:r>
      <w:r w:rsidR="006F3E6B" w:rsidRPr="008F64E9">
        <w:rPr>
          <w:rFonts w:ascii="Arial" w:hAnsi="Arial" w:cs="Arial"/>
          <w:sz w:val="20"/>
          <w:szCs w:val="20"/>
        </w:rPr>
        <w:t>(</w:t>
      </w:r>
      <w:r w:rsidRPr="008F64E9">
        <w:rPr>
          <w:rFonts w:ascii="Arial" w:hAnsi="Arial" w:cs="Arial"/>
          <w:sz w:val="20"/>
          <w:szCs w:val="20"/>
        </w:rPr>
        <w:t>Trail of Tears</w:t>
      </w:r>
      <w:r w:rsidR="006F3E6B" w:rsidRPr="008F64E9">
        <w:rPr>
          <w:rFonts w:ascii="Arial" w:hAnsi="Arial" w:cs="Arial"/>
          <w:sz w:val="20"/>
          <w:szCs w:val="20"/>
        </w:rPr>
        <w:t>)</w:t>
      </w:r>
    </w:p>
    <w:p w14:paraId="2CC03ADD" w14:textId="23DC25F8" w:rsidR="006A605E" w:rsidRPr="0076500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65009">
        <w:rPr>
          <w:rFonts w:ascii="Arial" w:hAnsi="Arial" w:cs="Arial"/>
          <w:sz w:val="20"/>
          <w:szCs w:val="20"/>
        </w:rPr>
        <w:t>Democrats</w:t>
      </w:r>
      <w:r w:rsidR="008F64E9" w:rsidRPr="00765009">
        <w:rPr>
          <w:rFonts w:ascii="Arial" w:hAnsi="Arial" w:cs="Arial"/>
          <w:sz w:val="20"/>
          <w:szCs w:val="20"/>
        </w:rPr>
        <w:t xml:space="preserve"> &amp; </w:t>
      </w:r>
      <w:r w:rsidRPr="00765009">
        <w:rPr>
          <w:rFonts w:ascii="Arial" w:hAnsi="Arial" w:cs="Arial"/>
          <w:sz w:val="20"/>
          <w:szCs w:val="20"/>
        </w:rPr>
        <w:t>Whigs</w:t>
      </w:r>
    </w:p>
    <w:p w14:paraId="1DDDF8A1" w14:textId="25521892" w:rsidR="00721CE4" w:rsidRPr="00757B89" w:rsidRDefault="00721CE4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57B89">
        <w:rPr>
          <w:rFonts w:ascii="Arial" w:hAnsi="Arial" w:cs="Arial"/>
          <w:sz w:val="20"/>
          <w:szCs w:val="20"/>
        </w:rPr>
        <w:t>Separate Spheres</w:t>
      </w:r>
    </w:p>
    <w:p w14:paraId="4FA965CC" w14:textId="63A3CC35" w:rsidR="00204677" w:rsidRPr="008F64E9" w:rsidRDefault="00721CE4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57B89">
        <w:rPr>
          <w:rFonts w:ascii="Arial" w:hAnsi="Arial" w:cs="Arial"/>
          <w:sz w:val="20"/>
          <w:szCs w:val="20"/>
        </w:rPr>
        <w:t>Seneca Falls</w:t>
      </w:r>
    </w:p>
    <w:p w14:paraId="1D29CF47" w14:textId="77777777" w:rsidR="006A605E" w:rsidRPr="008F64E9" w:rsidRDefault="006F3E6B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I</w:t>
      </w:r>
      <w:r w:rsidR="006A605E" w:rsidRPr="008F64E9">
        <w:rPr>
          <w:rFonts w:ascii="Arial" w:hAnsi="Arial" w:cs="Arial"/>
          <w:sz w:val="20"/>
          <w:szCs w:val="20"/>
        </w:rPr>
        <w:t>ndependent Texas</w:t>
      </w:r>
    </w:p>
    <w:p w14:paraId="6801AA9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cotton gin</w:t>
      </w:r>
    </w:p>
    <w:p w14:paraId="22F9330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tates’ rights doctrine</w:t>
      </w:r>
    </w:p>
    <w:p w14:paraId="4D2654ED" w14:textId="77777777" w:rsidR="005B2B03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Underground </w:t>
      </w:r>
      <w:r w:rsidR="005B2B03" w:rsidRPr="008F64E9">
        <w:rPr>
          <w:rFonts w:ascii="Arial" w:hAnsi="Arial" w:cs="Arial"/>
          <w:sz w:val="20"/>
          <w:szCs w:val="20"/>
        </w:rPr>
        <w:t>R</w:t>
      </w:r>
      <w:r w:rsidRPr="008F64E9">
        <w:rPr>
          <w:rFonts w:ascii="Arial" w:hAnsi="Arial" w:cs="Arial"/>
          <w:sz w:val="20"/>
          <w:szCs w:val="20"/>
        </w:rPr>
        <w:t>ailroad</w:t>
      </w:r>
    </w:p>
    <w:p w14:paraId="34228C11" w14:textId="77777777" w:rsidR="005B2B03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popular sovereignty</w:t>
      </w:r>
    </w:p>
    <w:p w14:paraId="2C644790" w14:textId="77777777" w:rsidR="005B2B03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Dred Scott decision</w:t>
      </w:r>
    </w:p>
    <w:p w14:paraId="1E1A1B8F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Battle of Gettysburg</w:t>
      </w:r>
    </w:p>
    <w:p w14:paraId="6A9FF1EC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Emancipation Proclamation</w:t>
      </w:r>
    </w:p>
    <w:p w14:paraId="1510D4B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Gettysburg Address</w:t>
      </w:r>
    </w:p>
    <w:p w14:paraId="41BC1145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3th Amendment</w:t>
      </w:r>
    </w:p>
    <w:p w14:paraId="66EF59C8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4th Amendment</w:t>
      </w:r>
    </w:p>
    <w:p w14:paraId="07544612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Johnson’s impeachment</w:t>
      </w:r>
    </w:p>
    <w:p w14:paraId="4710D00B" w14:textId="7B64CB9D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Black Codes</w:t>
      </w:r>
      <w:r w:rsidR="00B47DC8" w:rsidRPr="008F64E9">
        <w:rPr>
          <w:rFonts w:ascii="Arial" w:hAnsi="Arial" w:cs="Arial"/>
          <w:sz w:val="20"/>
          <w:szCs w:val="20"/>
        </w:rPr>
        <w:t xml:space="preserve"> </w:t>
      </w:r>
      <w:r w:rsidR="00EC540C" w:rsidRPr="008F64E9">
        <w:rPr>
          <w:rFonts w:ascii="Arial" w:hAnsi="Arial" w:cs="Arial"/>
          <w:sz w:val="20"/>
          <w:szCs w:val="20"/>
        </w:rPr>
        <w:t xml:space="preserve">and </w:t>
      </w:r>
      <w:r w:rsidR="00B47DC8" w:rsidRPr="008F64E9">
        <w:rPr>
          <w:rFonts w:ascii="Arial" w:hAnsi="Arial" w:cs="Arial"/>
          <w:sz w:val="20"/>
          <w:szCs w:val="20"/>
        </w:rPr>
        <w:t>Jim Crow</w:t>
      </w:r>
    </w:p>
    <w:p w14:paraId="6B0A15FA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Freedmen’s Bureau</w:t>
      </w:r>
    </w:p>
    <w:p w14:paraId="7CFA0BC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Ku Klux Klan</w:t>
      </w:r>
    </w:p>
    <w:p w14:paraId="1FA3E4EF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15th Amendment</w:t>
      </w:r>
    </w:p>
    <w:p w14:paraId="6D926B7B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carpetbaggers and scalawags</w:t>
      </w:r>
    </w:p>
    <w:p w14:paraId="2532328A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grandfather clause</w:t>
      </w:r>
    </w:p>
    <w:p w14:paraId="11C99E7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sharecropper</w:t>
      </w:r>
    </w:p>
    <w:p w14:paraId="7ED210C0" w14:textId="60C00810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53279E">
        <w:rPr>
          <w:rFonts w:ascii="Arial" w:eastAsia="Times New Roman" w:hAnsi="Arial" w:cs="Arial"/>
          <w:i/>
          <w:iCs/>
          <w:sz w:val="20"/>
          <w:szCs w:val="20"/>
        </w:rPr>
        <w:t>Plessy v. Ferguson</w:t>
      </w:r>
      <w:r w:rsidRPr="008F64E9">
        <w:rPr>
          <w:rFonts w:ascii="Arial" w:eastAsia="Times New Roman" w:hAnsi="Arial" w:cs="Arial"/>
          <w:sz w:val="20"/>
          <w:szCs w:val="20"/>
        </w:rPr>
        <w:t xml:space="preserve"> </w:t>
      </w:r>
      <w:r w:rsidR="00EC540C" w:rsidRPr="008F64E9">
        <w:rPr>
          <w:rFonts w:ascii="Arial" w:eastAsia="Times New Roman" w:hAnsi="Arial" w:cs="Arial"/>
          <w:sz w:val="20"/>
          <w:szCs w:val="20"/>
        </w:rPr>
        <w:t>“</w:t>
      </w:r>
      <w:r w:rsidRPr="008F64E9">
        <w:rPr>
          <w:rFonts w:ascii="Arial" w:eastAsia="Times New Roman" w:hAnsi="Arial" w:cs="Arial"/>
          <w:sz w:val="20"/>
          <w:szCs w:val="20"/>
        </w:rPr>
        <w:t>separate but equal” decision</w:t>
      </w:r>
    </w:p>
    <w:p w14:paraId="5BD992C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California gold rush</w:t>
      </w:r>
    </w:p>
    <w:p w14:paraId="44E1C8D2" w14:textId="59571121" w:rsidR="006A605E" w:rsidRPr="008F64E9" w:rsidRDefault="00EC540C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T</w:t>
      </w:r>
      <w:r w:rsidR="006A605E" w:rsidRPr="008F64E9">
        <w:rPr>
          <w:rFonts w:ascii="Arial" w:eastAsia="Times New Roman" w:hAnsi="Arial" w:cs="Arial"/>
          <w:sz w:val="20"/>
          <w:szCs w:val="20"/>
        </w:rPr>
        <w:t>ranscontinental railroad</w:t>
      </w:r>
    </w:p>
    <w:p w14:paraId="24E1EDEB" w14:textId="55ABADFE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Homestead Act</w:t>
      </w:r>
      <w:r w:rsidR="00B47DC8" w:rsidRPr="008F64E9">
        <w:rPr>
          <w:rFonts w:ascii="Arial" w:eastAsia="Times New Roman" w:hAnsi="Arial" w:cs="Arial"/>
          <w:sz w:val="20"/>
          <w:szCs w:val="20"/>
        </w:rPr>
        <w:t xml:space="preserve"> (</w:t>
      </w:r>
      <w:r w:rsidR="00757B89">
        <w:rPr>
          <w:rFonts w:ascii="Arial" w:eastAsia="Times New Roman" w:hAnsi="Arial" w:cs="Arial"/>
          <w:sz w:val="20"/>
          <w:szCs w:val="20"/>
        </w:rPr>
        <w:t>purpose and results</w:t>
      </w:r>
      <w:r w:rsidR="00B47DC8" w:rsidRPr="008F64E9">
        <w:rPr>
          <w:rFonts w:ascii="Arial" w:eastAsia="Times New Roman" w:hAnsi="Arial" w:cs="Arial"/>
          <w:sz w:val="20"/>
          <w:szCs w:val="20"/>
        </w:rPr>
        <w:t>)</w:t>
      </w:r>
    </w:p>
    <w:p w14:paraId="2DB5E19B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Wounded Knee Massacre</w:t>
      </w:r>
    </w:p>
    <w:p w14:paraId="359CD532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 xml:space="preserve">The </w:t>
      </w:r>
      <w:r w:rsidRPr="008F64E9">
        <w:rPr>
          <w:rFonts w:ascii="Arial" w:eastAsia="Times New Roman" w:hAnsi="Arial" w:cs="Arial"/>
          <w:i/>
          <w:sz w:val="20"/>
          <w:szCs w:val="20"/>
        </w:rPr>
        <w:t>Maine</w:t>
      </w:r>
    </w:p>
    <w:p w14:paraId="5CABA97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Yellow Press</w:t>
      </w:r>
    </w:p>
    <w:p w14:paraId="409227CE" w14:textId="04AE1CB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Panama Canal</w:t>
      </w:r>
    </w:p>
    <w:p w14:paraId="2690443E" w14:textId="4DBD1779" w:rsidR="00EC540C" w:rsidRPr="008F64E9" w:rsidRDefault="00EC540C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Ellis Island</w:t>
      </w:r>
    </w:p>
    <w:p w14:paraId="6A3A5898" w14:textId="0E3623AB" w:rsidR="00EC540C" w:rsidRPr="008F64E9" w:rsidRDefault="00EC540C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Zimmerman Telegram</w:t>
      </w:r>
    </w:p>
    <w:p w14:paraId="4D95E6A6" w14:textId="509E84B7" w:rsidR="005B2B03" w:rsidRPr="008F64E9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Hooverville</w:t>
      </w:r>
    </w:p>
    <w:p w14:paraId="42CA153B" w14:textId="5BCED0DB" w:rsidR="00B47DC8" w:rsidRPr="008F64E9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lphabet agencies</w:t>
      </w:r>
    </w:p>
    <w:p w14:paraId="282F5480" w14:textId="59856D8F" w:rsidR="00B47DC8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Lend Lease</w:t>
      </w:r>
    </w:p>
    <w:p w14:paraId="2034C831" w14:textId="3ADC56D1" w:rsidR="00757B89" w:rsidRPr="00757B89" w:rsidRDefault="00757B89" w:rsidP="006A605E">
      <w:pPr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757B89">
        <w:rPr>
          <w:rFonts w:ascii="Arial" w:hAnsi="Arial" w:cs="Arial"/>
          <w:i/>
          <w:iCs/>
          <w:sz w:val="20"/>
          <w:szCs w:val="20"/>
        </w:rPr>
        <w:t>Roe v Wade</w:t>
      </w:r>
    </w:p>
    <w:p w14:paraId="588F3085" w14:textId="77777777" w:rsidR="00765009" w:rsidRPr="00757B89" w:rsidRDefault="00765009" w:rsidP="0076500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57B89">
        <w:rPr>
          <w:rFonts w:ascii="Arial" w:hAnsi="Arial" w:cs="Arial"/>
          <w:sz w:val="20"/>
          <w:szCs w:val="20"/>
        </w:rPr>
        <w:t>Stop-ERA</w:t>
      </w:r>
    </w:p>
    <w:p w14:paraId="720D5218" w14:textId="0D6B91CB" w:rsidR="00765009" w:rsidRDefault="00765009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57B89">
        <w:rPr>
          <w:rFonts w:ascii="Arial" w:hAnsi="Arial" w:cs="Arial"/>
          <w:sz w:val="20"/>
          <w:szCs w:val="20"/>
        </w:rPr>
        <w:t>War on Terror</w:t>
      </w:r>
    </w:p>
    <w:p w14:paraId="420DEC4B" w14:textId="4F501080" w:rsidR="00B47DC8" w:rsidRPr="00C22D65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  <w:sectPr w:rsidR="00B47DC8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2B2EC6A6" w14:textId="77777777" w:rsidR="006A605E" w:rsidRPr="00C22D65" w:rsidRDefault="006A605E" w:rsidP="006A605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C879A22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930DD4C" w14:textId="584244BE" w:rsidR="006F3E6B" w:rsidRPr="00C22D65" w:rsidRDefault="00612213" w:rsidP="006F3E6B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Source Documents</w:t>
      </w:r>
      <w:r w:rsidRPr="00C22D65">
        <w:rPr>
          <w:rFonts w:ascii="Arial" w:hAnsi="Arial" w:cs="Arial"/>
          <w:sz w:val="20"/>
          <w:szCs w:val="20"/>
        </w:rPr>
        <w:t xml:space="preserve"> (as in syllabus</w:t>
      </w:r>
      <w:r w:rsidR="00F503DB" w:rsidRPr="00C22D65">
        <w:rPr>
          <w:rFonts w:ascii="Arial" w:hAnsi="Arial" w:cs="Arial"/>
          <w:sz w:val="20"/>
          <w:szCs w:val="20"/>
        </w:rPr>
        <w:t xml:space="preserve">, downloadable from </w:t>
      </w:r>
      <w:hyperlink r:id="rId9" w:history="1">
        <w:r w:rsidR="00437BBD" w:rsidRPr="00C22D65">
          <w:rPr>
            <w:rStyle w:val="Hyperlink"/>
            <w:rFonts w:ascii="Arial" w:hAnsi="Arial" w:cs="Arial"/>
            <w:sz w:val="20"/>
            <w:szCs w:val="20"/>
          </w:rPr>
          <w:t>http://btk.ppke.hu/uploads/articles/463213/file/UShistory_sourcetexts_2018.pdf</w:t>
        </w:r>
      </w:hyperlink>
      <w:r w:rsidR="00437BBD" w:rsidRPr="00C22D65">
        <w:rPr>
          <w:rFonts w:ascii="Arial" w:hAnsi="Arial" w:cs="Arial"/>
          <w:sz w:val="20"/>
          <w:szCs w:val="20"/>
        </w:rPr>
        <w:t>, unless specified differently here</w:t>
      </w:r>
      <w:r w:rsidRPr="00C22D65">
        <w:rPr>
          <w:rFonts w:ascii="Arial" w:hAnsi="Arial" w:cs="Arial"/>
          <w:sz w:val="20"/>
          <w:szCs w:val="20"/>
        </w:rPr>
        <w:t>)</w:t>
      </w:r>
      <w:r w:rsidR="006F3E6B" w:rsidRPr="00C22D65">
        <w:rPr>
          <w:rFonts w:ascii="Arial" w:hAnsi="Arial" w:cs="Arial"/>
          <w:sz w:val="20"/>
          <w:szCs w:val="20"/>
        </w:rPr>
        <w:t xml:space="preserve">: </w:t>
      </w:r>
    </w:p>
    <w:p w14:paraId="01542297" w14:textId="77777777" w:rsidR="00B41074" w:rsidRPr="00C22D65" w:rsidRDefault="00B41074" w:rsidP="006F3E6B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50063557" w14:textId="122C4180" w:rsidR="008F64E9" w:rsidRPr="002D3715" w:rsidRDefault="00F503DB" w:rsidP="008F64E9">
      <w:pPr>
        <w:autoSpaceDE w:val="0"/>
        <w:autoSpaceDN w:val="0"/>
        <w:adjustRightInd w:val="0"/>
        <w:spacing w:after="0" w:line="240" w:lineRule="auto"/>
        <w:ind w:left="-76"/>
        <w:jc w:val="both"/>
        <w:rPr>
          <w:rFonts w:ascii="Arial" w:hAnsi="Arial" w:cs="Arial"/>
          <w:sz w:val="20"/>
          <w:szCs w:val="20"/>
          <w:lang w:val="es-PR"/>
        </w:rPr>
      </w:pPr>
      <w:r w:rsidRPr="008F64E9">
        <w:rPr>
          <w:rFonts w:ascii="Arial" w:hAnsi="Arial" w:cs="Arial"/>
          <w:sz w:val="20"/>
          <w:szCs w:val="20"/>
        </w:rPr>
        <w:t xml:space="preserve">1, </w:t>
      </w:r>
      <w:r w:rsidRPr="008F64E9">
        <w:rPr>
          <w:rFonts w:ascii="Arial" w:eastAsia="Times New Roman" w:hAnsi="Arial" w:cs="Arial"/>
          <w:sz w:val="20"/>
          <w:szCs w:val="20"/>
        </w:rPr>
        <w:t xml:space="preserve">John Winthrop Dreams of a City on a Hill (1630) </w:t>
      </w:r>
      <w:hyperlink r:id="rId10" w:history="1">
        <w:r w:rsidR="00437BBD" w:rsidRPr="008F64E9">
          <w:rPr>
            <w:rStyle w:val="Hyperlink"/>
            <w:rFonts w:ascii="Arial" w:eastAsia="Times New Roman" w:hAnsi="Arial" w:cs="Arial"/>
            <w:sz w:val="20"/>
            <w:szCs w:val="20"/>
          </w:rPr>
          <w:t>http://www.americanyawp.com/reader/colliding-cultures/john-winthrop-dreams-of-a-city-on-a-hill-1630/</w:t>
        </w:r>
      </w:hyperlink>
      <w:r w:rsidR="00437BBD" w:rsidRPr="008F64E9">
        <w:rPr>
          <w:rFonts w:ascii="Arial" w:eastAsia="Times New Roman" w:hAnsi="Arial" w:cs="Arial"/>
          <w:sz w:val="20"/>
          <w:szCs w:val="20"/>
        </w:rPr>
        <w:t xml:space="preserve">, </w:t>
      </w:r>
      <w:r w:rsidR="00437BBD" w:rsidRPr="008F64E9">
        <w:rPr>
          <w:rFonts w:ascii="Arial" w:hAnsi="Arial" w:cs="Arial"/>
          <w:sz w:val="20"/>
          <w:szCs w:val="20"/>
        </w:rPr>
        <w:t>2</w:t>
      </w:r>
      <w:r w:rsidR="00612213" w:rsidRPr="008F64E9">
        <w:rPr>
          <w:rFonts w:ascii="Arial" w:hAnsi="Arial" w:cs="Arial"/>
          <w:sz w:val="20"/>
          <w:szCs w:val="20"/>
        </w:rPr>
        <w:t>. Declaration of Independence</w:t>
      </w:r>
      <w:r w:rsidR="006F3E6B" w:rsidRPr="008F64E9">
        <w:rPr>
          <w:rFonts w:ascii="Arial" w:hAnsi="Arial" w:cs="Arial"/>
          <w:sz w:val="20"/>
          <w:szCs w:val="20"/>
        </w:rPr>
        <w:t xml:space="preserve"> </w:t>
      </w:r>
      <w:r w:rsidR="00612213" w:rsidRPr="008F64E9">
        <w:rPr>
          <w:rFonts w:ascii="Arial" w:hAnsi="Arial" w:cs="Arial"/>
          <w:sz w:val="20"/>
          <w:szCs w:val="20"/>
        </w:rPr>
        <w:t>(July 4, 1776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3</w:t>
      </w:r>
      <w:r w:rsidR="00612213" w:rsidRPr="008F64E9">
        <w:rPr>
          <w:rFonts w:ascii="Arial" w:hAnsi="Arial" w:cs="Arial"/>
          <w:sz w:val="20"/>
          <w:szCs w:val="20"/>
        </w:rPr>
        <w:t>. The Bill of Rights of the U.S. Constitution (1791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4</w:t>
      </w:r>
      <w:r w:rsidR="00612213" w:rsidRPr="008F64E9">
        <w:rPr>
          <w:rFonts w:ascii="Arial" w:hAnsi="Arial" w:cs="Arial"/>
          <w:sz w:val="20"/>
          <w:szCs w:val="20"/>
        </w:rPr>
        <w:t>. Abraham Lincoln: First Inaugural Address (1861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5</w:t>
      </w:r>
      <w:r w:rsidR="00612213" w:rsidRPr="008F64E9">
        <w:rPr>
          <w:rFonts w:ascii="Arial" w:hAnsi="Arial" w:cs="Arial"/>
          <w:sz w:val="20"/>
          <w:szCs w:val="20"/>
        </w:rPr>
        <w:t>. The Emancipation Proclamation (1862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6</w:t>
      </w:r>
      <w:r w:rsidR="00612213" w:rsidRPr="008F64E9">
        <w:rPr>
          <w:rFonts w:ascii="Arial" w:hAnsi="Arial" w:cs="Arial"/>
          <w:sz w:val="20"/>
          <w:szCs w:val="20"/>
        </w:rPr>
        <w:t>. Abraham Lincoln: Gettysburg Address (1863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B41074" w:rsidRPr="008F64E9">
        <w:rPr>
          <w:rFonts w:ascii="Arial" w:hAnsi="Arial" w:cs="Arial"/>
          <w:sz w:val="20"/>
          <w:szCs w:val="20"/>
        </w:rPr>
        <w:t>7</w:t>
      </w:r>
      <w:r w:rsidR="00612213" w:rsidRPr="008F64E9">
        <w:rPr>
          <w:rFonts w:ascii="Arial" w:hAnsi="Arial" w:cs="Arial"/>
          <w:sz w:val="20"/>
          <w:szCs w:val="20"/>
        </w:rPr>
        <w:t xml:space="preserve">. </w:t>
      </w:r>
      <w:r w:rsidR="00B41074" w:rsidRPr="008F64E9">
        <w:rPr>
          <w:rFonts w:ascii="Arial" w:hAnsi="Arial" w:cs="Arial"/>
          <w:sz w:val="20"/>
          <w:szCs w:val="20"/>
        </w:rPr>
        <w:t xml:space="preserve">Plessy v Fergusson (1896), 8, Woodrow Wilson: “Fourteen Points” (January 8, 1918); </w:t>
      </w:r>
      <w:r w:rsidR="00EC540C" w:rsidRPr="008F64E9">
        <w:rPr>
          <w:rFonts w:ascii="Arial" w:hAnsi="Arial" w:cs="Arial"/>
          <w:sz w:val="20"/>
          <w:szCs w:val="20"/>
        </w:rPr>
        <w:t>9</w:t>
      </w:r>
      <w:r w:rsidR="00B41074" w:rsidRPr="008F64E9">
        <w:rPr>
          <w:rFonts w:ascii="Arial" w:hAnsi="Arial" w:cs="Arial"/>
          <w:sz w:val="20"/>
          <w:szCs w:val="20"/>
        </w:rPr>
        <w:t xml:space="preserve">, Brown v Board of Education (1954), </w:t>
      </w:r>
      <w:r w:rsidR="00EC540C" w:rsidRPr="008F64E9">
        <w:rPr>
          <w:rFonts w:ascii="Arial" w:hAnsi="Arial" w:cs="Arial"/>
          <w:sz w:val="20"/>
          <w:szCs w:val="20"/>
        </w:rPr>
        <w:t>10</w:t>
      </w:r>
      <w:r w:rsidR="00B41074" w:rsidRPr="008F64E9">
        <w:rPr>
          <w:rFonts w:ascii="Arial" w:hAnsi="Arial" w:cs="Arial"/>
          <w:sz w:val="20"/>
          <w:szCs w:val="20"/>
        </w:rPr>
        <w:t>, Martin Luther King: “I Have a Dream”</w:t>
      </w:r>
      <w:r w:rsidR="006F3E6B" w:rsidRPr="008F64E9">
        <w:rPr>
          <w:rFonts w:ascii="Arial" w:hAnsi="Arial" w:cs="Arial"/>
          <w:sz w:val="20"/>
          <w:szCs w:val="20"/>
        </w:rPr>
        <w:t xml:space="preserve"> </w:t>
      </w:r>
      <w:r w:rsidR="00B41074" w:rsidRPr="008F64E9">
        <w:rPr>
          <w:rFonts w:ascii="Arial" w:hAnsi="Arial" w:cs="Arial"/>
          <w:sz w:val="20"/>
          <w:szCs w:val="20"/>
        </w:rPr>
        <w:t>(Aug 28, 1963)</w:t>
      </w:r>
      <w:r w:rsidR="008F64E9" w:rsidRPr="008F64E9">
        <w:rPr>
          <w:rFonts w:ascii="Arial" w:hAnsi="Arial" w:cs="Arial"/>
          <w:sz w:val="20"/>
          <w:szCs w:val="20"/>
        </w:rPr>
        <w:t xml:space="preserve">; </w:t>
      </w:r>
      <w:r w:rsidR="002D3715" w:rsidRPr="008F64E9">
        <w:rPr>
          <w:rFonts w:ascii="Arial" w:hAnsi="Arial" w:cs="Arial"/>
          <w:sz w:val="20"/>
          <w:szCs w:val="20"/>
        </w:rPr>
        <w:t xml:space="preserve">11, </w:t>
      </w:r>
      <w:r w:rsidR="002D3715">
        <w:rPr>
          <w:rFonts w:ascii="Arial" w:hAnsi="Arial" w:cs="Arial"/>
          <w:sz w:val="20"/>
          <w:szCs w:val="20"/>
        </w:rPr>
        <w:t xml:space="preserve">John F. Kennedy: Inaugural Address (January 20, 1961); 12, </w:t>
      </w:r>
      <w:r w:rsidR="002D3715" w:rsidRPr="008F64E9">
        <w:rPr>
          <w:rFonts w:ascii="Arial" w:hAnsi="Arial" w:cs="Arial"/>
          <w:bCs/>
          <w:sz w:val="20"/>
          <w:szCs w:val="20"/>
        </w:rPr>
        <w:t xml:space="preserve">Ronald Reagan: Farewell Address (1989). </w:t>
      </w:r>
      <w:r w:rsidR="002D3715" w:rsidRPr="002D3715">
        <w:rPr>
          <w:rFonts w:ascii="Arial" w:hAnsi="Arial" w:cs="Arial"/>
          <w:bCs/>
          <w:sz w:val="20"/>
          <w:szCs w:val="20"/>
          <w:lang w:val="es-PR"/>
        </w:rPr>
        <w:t>Reagan Library</w:t>
      </w:r>
      <w:r w:rsidR="008F64E9" w:rsidRPr="002D3715">
        <w:rPr>
          <w:rFonts w:ascii="Arial" w:hAnsi="Arial" w:cs="Arial"/>
          <w:bCs/>
          <w:sz w:val="20"/>
          <w:szCs w:val="20"/>
          <w:lang w:val="es-PR"/>
        </w:rPr>
        <w:t xml:space="preserve">, </w:t>
      </w:r>
      <w:hyperlink r:id="rId11" w:history="1">
        <w:r w:rsidR="008F64E9" w:rsidRPr="002D3715">
          <w:rPr>
            <w:rStyle w:val="Hyperlink"/>
            <w:rFonts w:ascii="Arial" w:hAnsi="Arial" w:cs="Arial"/>
            <w:bCs/>
            <w:sz w:val="20"/>
            <w:szCs w:val="20"/>
            <w:lang w:val="es-PR"/>
          </w:rPr>
          <w:t>https://www.youtube.com/watch?v=FjECSv8KFN4</w:t>
        </w:r>
      </w:hyperlink>
      <w:r w:rsidR="008F64E9" w:rsidRPr="002D3715">
        <w:rPr>
          <w:rFonts w:ascii="Arial" w:hAnsi="Arial" w:cs="Arial"/>
          <w:bCs/>
          <w:sz w:val="20"/>
          <w:szCs w:val="20"/>
          <w:lang w:val="es-PR"/>
        </w:rPr>
        <w:t xml:space="preserve"> </w:t>
      </w:r>
    </w:p>
    <w:p w14:paraId="22A6895F" w14:textId="0151DB02" w:rsidR="00612213" w:rsidRPr="002D3715" w:rsidRDefault="00612213" w:rsidP="00B41074">
      <w:pPr>
        <w:pStyle w:val="Heading2"/>
        <w:spacing w:line="240" w:lineRule="auto"/>
        <w:jc w:val="both"/>
        <w:rPr>
          <w:rFonts w:ascii="Arial" w:hAnsi="Arial" w:cs="Arial"/>
          <w:color w:val="auto"/>
          <w:sz w:val="20"/>
          <w:szCs w:val="20"/>
          <w:lang w:val="es-PR"/>
        </w:rPr>
      </w:pPr>
    </w:p>
    <w:sectPr w:rsidR="00612213" w:rsidRPr="002D3715" w:rsidSect="005B2B03">
      <w:type w:val="continuous"/>
      <w:pgSz w:w="11906" w:h="16838" w:code="9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0B61C" w14:textId="77777777" w:rsidR="00903291" w:rsidRDefault="00903291" w:rsidP="005B2B03">
      <w:pPr>
        <w:spacing w:after="0" w:line="240" w:lineRule="auto"/>
      </w:pPr>
      <w:r>
        <w:separator/>
      </w:r>
    </w:p>
  </w:endnote>
  <w:endnote w:type="continuationSeparator" w:id="0">
    <w:p w14:paraId="6ED8B551" w14:textId="77777777" w:rsidR="00903291" w:rsidRDefault="00903291" w:rsidP="005B2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6D463" w14:textId="77777777" w:rsidR="00903291" w:rsidRDefault="00903291" w:rsidP="005B2B03">
      <w:pPr>
        <w:spacing w:after="0" w:line="240" w:lineRule="auto"/>
      </w:pPr>
      <w:r>
        <w:separator/>
      </w:r>
    </w:p>
  </w:footnote>
  <w:footnote w:type="continuationSeparator" w:id="0">
    <w:p w14:paraId="683285AD" w14:textId="77777777" w:rsidR="00903291" w:rsidRDefault="00903291" w:rsidP="005B2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F695F" w14:textId="20C531CF" w:rsidR="005B2B03" w:rsidRPr="002D3715" w:rsidRDefault="005B2B03" w:rsidP="005B2B03">
    <w:pPr>
      <w:pStyle w:val="Heading2"/>
      <w:jc w:val="right"/>
      <w:rPr>
        <w:rStyle w:val="IntenseEmphasis"/>
        <w:b/>
        <w:bCs/>
      </w:rPr>
    </w:pPr>
    <w:r w:rsidRPr="002D3715">
      <w:rPr>
        <w:rStyle w:val="IntenseEmphasis"/>
        <w:b/>
        <w:bCs/>
      </w:rPr>
      <w:t xml:space="preserve">Introduction to US History. </w:t>
    </w:r>
    <w:r w:rsidR="00B41074" w:rsidRPr="002D3715">
      <w:rPr>
        <w:rStyle w:val="IntenseEmphasis"/>
        <w:b/>
        <w:bCs/>
      </w:rPr>
      <w:t>Spring_20</w:t>
    </w:r>
    <w:r w:rsidR="002D3715" w:rsidRPr="002D3715">
      <w:rPr>
        <w:rStyle w:val="IntenseEmphasis"/>
        <w:b/>
        <w:bCs/>
      </w:rPr>
      <w:t>24</w:t>
    </w:r>
    <w:r w:rsidR="00B41074" w:rsidRPr="002D3715">
      <w:rPr>
        <w:rStyle w:val="IntenseEmphasis"/>
        <w:b/>
        <w:bCs/>
      </w:rPr>
      <w:t>_</w:t>
    </w:r>
    <w:r w:rsidRPr="002D3715">
      <w:rPr>
        <w:rStyle w:val="IntenseEmphasis"/>
        <w:b/>
        <w:bCs/>
      </w:rPr>
      <w:t>Balog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96DC9"/>
    <w:multiLevelType w:val="hybridMultilevel"/>
    <w:tmpl w:val="32680FD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8540E"/>
    <w:multiLevelType w:val="hybridMultilevel"/>
    <w:tmpl w:val="CB2C0904"/>
    <w:lvl w:ilvl="0" w:tplc="BAA6146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EE3D1B"/>
    <w:multiLevelType w:val="hybridMultilevel"/>
    <w:tmpl w:val="C9BA7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7887309">
    <w:abstractNumId w:val="2"/>
  </w:num>
  <w:num w:numId="2" w16cid:durableId="1003051716">
    <w:abstractNumId w:val="1"/>
  </w:num>
  <w:num w:numId="3" w16cid:durableId="790592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jYzMzM1tTQ3NzBU0lEKTi0uzszPAykwqgUAWmyhciwAAAA="/>
  </w:docVars>
  <w:rsids>
    <w:rsidRoot w:val="004E25B5"/>
    <w:rsid w:val="00051BC8"/>
    <w:rsid w:val="00063F49"/>
    <w:rsid w:val="001E105E"/>
    <w:rsid w:val="001E6470"/>
    <w:rsid w:val="00204677"/>
    <w:rsid w:val="00224E46"/>
    <w:rsid w:val="002D3715"/>
    <w:rsid w:val="00437BBD"/>
    <w:rsid w:val="004E25B5"/>
    <w:rsid w:val="00513CB2"/>
    <w:rsid w:val="0053279E"/>
    <w:rsid w:val="005B2B03"/>
    <w:rsid w:val="005F6CC8"/>
    <w:rsid w:val="00612213"/>
    <w:rsid w:val="006A605E"/>
    <w:rsid w:val="006F3E6B"/>
    <w:rsid w:val="00721CE4"/>
    <w:rsid w:val="00757B89"/>
    <w:rsid w:val="00765009"/>
    <w:rsid w:val="0086422D"/>
    <w:rsid w:val="0088262C"/>
    <w:rsid w:val="00884F70"/>
    <w:rsid w:val="008F64E9"/>
    <w:rsid w:val="00903291"/>
    <w:rsid w:val="0095125F"/>
    <w:rsid w:val="00A2160B"/>
    <w:rsid w:val="00B41074"/>
    <w:rsid w:val="00B47DC8"/>
    <w:rsid w:val="00C22D65"/>
    <w:rsid w:val="00C22EB6"/>
    <w:rsid w:val="00C7251A"/>
    <w:rsid w:val="00E71123"/>
    <w:rsid w:val="00EC540C"/>
    <w:rsid w:val="00EF1DA1"/>
    <w:rsid w:val="00F503DB"/>
    <w:rsid w:val="00F90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8D0A6"/>
  <w15:chartTrackingRefBased/>
  <w15:docId w15:val="{213AF598-624A-4739-B9F8-3BAA9C1B1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B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0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B03"/>
  </w:style>
  <w:style w:type="paragraph" w:styleId="Footer">
    <w:name w:val="footer"/>
    <w:basedOn w:val="Normal"/>
    <w:link w:val="FooterChar"/>
    <w:uiPriority w:val="99"/>
    <w:unhideWhenUsed/>
    <w:rsid w:val="005B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B03"/>
  </w:style>
  <w:style w:type="character" w:customStyle="1" w:styleId="Heading2Char">
    <w:name w:val="Heading 2 Char"/>
    <w:basedOn w:val="DefaultParagraphFont"/>
    <w:link w:val="Heading2"/>
    <w:uiPriority w:val="9"/>
    <w:rsid w:val="005B2B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7B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7BBD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2D3715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1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FjECSv8KFN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mericanyawp.com/reader/colliding-cultures/john-winthrop-dreams-of-a-city-on-a-hill-1630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tk.ppke.hu/uploads/articles/463213/file/UShistory_sourcetexts_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59E96-985B-43D1-8B50-8B270EC5F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56</Words>
  <Characters>5223</Characters>
  <Application>Microsoft Office Word</Application>
  <DocSecurity>0</DocSecurity>
  <Lines>43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x Balogh</dc:creator>
  <cp:keywords/>
  <dc:description/>
  <cp:lastModifiedBy>Beatrix Balogh</cp:lastModifiedBy>
  <cp:revision>3</cp:revision>
  <dcterms:created xsi:type="dcterms:W3CDTF">2024-02-12T10:45:00Z</dcterms:created>
  <dcterms:modified xsi:type="dcterms:W3CDTF">2024-02-12T10:49:00Z</dcterms:modified>
</cp:coreProperties>
</file>